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72"/>
      </w:tblGrid>
      <w:tr w:rsidR="00346EC8" w14:paraId="7AC9162D" w14:textId="77777777" w:rsidTr="00DD2259">
        <w:trPr>
          <w:trHeight w:val="563"/>
        </w:trPr>
        <w:tc>
          <w:tcPr>
            <w:tcW w:w="9072" w:type="dxa"/>
            <w:tcBorders>
              <w:top w:val="nil"/>
              <w:left w:val="nil"/>
              <w:right w:val="nil"/>
            </w:tcBorders>
          </w:tcPr>
          <w:p w14:paraId="32657F15" w14:textId="1A947E3D" w:rsidR="00346EC8" w:rsidRPr="00AA7270" w:rsidRDefault="001D5E7D" w:rsidP="00AA7270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ormularz zgłoszeniowy oferty</w:t>
            </w:r>
          </w:p>
        </w:tc>
      </w:tr>
      <w:tr w:rsidR="00346EC8" w14:paraId="4B13066E" w14:textId="77777777" w:rsidTr="00DD2259">
        <w:tc>
          <w:tcPr>
            <w:tcW w:w="9072" w:type="dxa"/>
            <w:tcBorders>
              <w:bottom w:val="single" w:sz="4" w:space="0" w:color="auto"/>
            </w:tcBorders>
          </w:tcPr>
          <w:p w14:paraId="0F64BC7A" w14:textId="77777777" w:rsidR="00D738B1" w:rsidRDefault="00346EC8" w:rsidP="00346EC8">
            <w:pPr>
              <w:jc w:val="center"/>
            </w:pPr>
            <w:r>
              <w:t xml:space="preserve">Tytuł projektu: </w:t>
            </w:r>
          </w:p>
          <w:p w14:paraId="269F5F2D" w14:textId="4D3E5C7E" w:rsidR="00346EC8" w:rsidRPr="00AA7270" w:rsidRDefault="002311C7" w:rsidP="00346EC8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2311C7">
              <w:rPr>
                <w:b/>
              </w:rPr>
              <w:t xml:space="preserve">rzeprowadzenie badania dotyczącego </w:t>
            </w:r>
            <w:r w:rsidR="00215F2E" w:rsidRPr="00215F2E">
              <w:rPr>
                <w:b/>
              </w:rPr>
              <w:t>świadomości i gotowości na wdrażanie polityk zrównoważonego rozwoju w sektorze MŚP w Polsce</w:t>
            </w:r>
          </w:p>
        </w:tc>
      </w:tr>
      <w:tr w:rsidR="004A7042" w14:paraId="4986C1D9" w14:textId="77777777" w:rsidTr="00DD2259">
        <w:tc>
          <w:tcPr>
            <w:tcW w:w="9072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3EA95EF" w14:textId="77777777" w:rsidR="004A7042" w:rsidRPr="00AA7270" w:rsidRDefault="004A7042" w:rsidP="00796EA8">
            <w:pPr>
              <w:jc w:val="center"/>
              <w:rPr>
                <w:i/>
              </w:rPr>
            </w:pPr>
            <w:r w:rsidRPr="00AA7270">
              <w:rPr>
                <w:i/>
              </w:rPr>
              <w:t xml:space="preserve">Uwaga! Szczegółowe informacje dotyczące wymagań odnoszących się do </w:t>
            </w:r>
            <w:r w:rsidR="00796EA8">
              <w:rPr>
                <w:i/>
              </w:rPr>
              <w:t>poszczególnych elementów formularza</w:t>
            </w:r>
            <w:r w:rsidRPr="00AA7270">
              <w:rPr>
                <w:i/>
              </w:rPr>
              <w:t xml:space="preserve"> znajdują się w oddzielnym</w:t>
            </w:r>
            <w:r w:rsidR="00AA7270" w:rsidRPr="00AA7270">
              <w:rPr>
                <w:i/>
              </w:rPr>
              <w:t>,</w:t>
            </w:r>
            <w:r w:rsidR="0033535E">
              <w:rPr>
                <w:i/>
              </w:rPr>
              <w:t xml:space="preserve"> załączonym pliku („Opis zamówienia”)</w:t>
            </w:r>
          </w:p>
        </w:tc>
      </w:tr>
      <w:tr w:rsidR="00AA7270" w14:paraId="6CD4C7AC" w14:textId="77777777" w:rsidTr="00DD2259">
        <w:trPr>
          <w:trHeight w:val="320"/>
        </w:trPr>
        <w:tc>
          <w:tcPr>
            <w:tcW w:w="9072" w:type="dxa"/>
            <w:shd w:val="clear" w:color="auto" w:fill="D9D9D9" w:themeFill="background1" w:themeFillShade="D9"/>
          </w:tcPr>
          <w:p w14:paraId="51C77B5F" w14:textId="77777777" w:rsidR="00AA7270" w:rsidRPr="00AA7270" w:rsidRDefault="00AA7270" w:rsidP="00AA7270">
            <w:pPr>
              <w:jc w:val="center"/>
              <w:rPr>
                <w:b/>
              </w:rPr>
            </w:pPr>
            <w:r w:rsidRPr="00AA7270">
              <w:rPr>
                <w:b/>
              </w:rPr>
              <w:t>Dane kontaktowe</w:t>
            </w:r>
          </w:p>
        </w:tc>
      </w:tr>
      <w:tr w:rsidR="00EF7CE0" w14:paraId="241F2BB4" w14:textId="77777777" w:rsidTr="00DD2259">
        <w:trPr>
          <w:trHeight w:val="887"/>
        </w:trPr>
        <w:tc>
          <w:tcPr>
            <w:tcW w:w="9072" w:type="dxa"/>
          </w:tcPr>
          <w:p w14:paraId="39FCFB5C" w14:textId="77777777" w:rsidR="00EF7CE0" w:rsidRDefault="00EF7CE0">
            <w:r w:rsidRPr="00AA7270">
              <w:rPr>
                <w:i/>
              </w:rPr>
              <w:t xml:space="preserve">Imię i nazwisko osoby </w:t>
            </w:r>
            <w:r w:rsidR="00AA7270">
              <w:rPr>
                <w:i/>
              </w:rPr>
              <w:t>odpowiedzialnej za zgłoszenie</w:t>
            </w:r>
            <w:r>
              <w:t>:</w:t>
            </w:r>
          </w:p>
          <w:p w14:paraId="3943C539" w14:textId="77777777" w:rsidR="00631A32" w:rsidRDefault="00631A32">
            <w:pPr>
              <w:rPr>
                <w:i/>
              </w:rPr>
            </w:pPr>
            <w:r>
              <w:rPr>
                <w:i/>
              </w:rPr>
              <w:t>Telefon:</w:t>
            </w:r>
            <w:r w:rsidR="00EF7CE0" w:rsidRPr="00AA7270">
              <w:rPr>
                <w:i/>
              </w:rPr>
              <w:t xml:space="preserve"> </w:t>
            </w:r>
          </w:p>
          <w:p w14:paraId="77F1FC83" w14:textId="77777777" w:rsidR="00EF7CE0" w:rsidRPr="00AA7270" w:rsidRDefault="00EF7CE0">
            <w:pPr>
              <w:rPr>
                <w:i/>
              </w:rPr>
            </w:pPr>
            <w:r w:rsidRPr="00AA7270">
              <w:rPr>
                <w:i/>
              </w:rPr>
              <w:t>adres e-mail:</w:t>
            </w:r>
          </w:p>
          <w:p w14:paraId="19712182" w14:textId="77777777" w:rsidR="00EF7CE0" w:rsidRPr="00AA7270" w:rsidRDefault="00EF7CE0">
            <w:pPr>
              <w:rPr>
                <w:i/>
              </w:rPr>
            </w:pPr>
            <w:r w:rsidRPr="00AA7270">
              <w:rPr>
                <w:i/>
              </w:rPr>
              <w:t>Instytucja/firma:</w:t>
            </w:r>
          </w:p>
        </w:tc>
      </w:tr>
      <w:tr w:rsidR="00AA7270" w14:paraId="54DDC133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5ADC6A10" w14:textId="4F5F473C" w:rsidR="00AA7270" w:rsidRPr="00AA7270" w:rsidRDefault="00AA7270" w:rsidP="00AA7270">
            <w:pPr>
              <w:jc w:val="center"/>
              <w:rPr>
                <w:b/>
              </w:rPr>
            </w:pPr>
            <w:r w:rsidRPr="00AA7270">
              <w:rPr>
                <w:b/>
              </w:rPr>
              <w:t>Kryterium ceny</w:t>
            </w:r>
            <w:r w:rsidR="00784C09">
              <w:rPr>
                <w:b/>
              </w:rPr>
              <w:t xml:space="preserve"> (3</w:t>
            </w:r>
            <w:r w:rsidR="00AC4526">
              <w:rPr>
                <w:b/>
              </w:rPr>
              <w:t>0</w:t>
            </w:r>
            <w:r w:rsidR="00784C09">
              <w:rPr>
                <w:b/>
              </w:rPr>
              <w:t>%)</w:t>
            </w:r>
          </w:p>
        </w:tc>
      </w:tr>
      <w:tr w:rsidR="00EF7CE0" w14:paraId="58DC68A6" w14:textId="77777777" w:rsidTr="00DD2259">
        <w:tc>
          <w:tcPr>
            <w:tcW w:w="9072" w:type="dxa"/>
            <w:tcBorders>
              <w:bottom w:val="single" w:sz="4" w:space="0" w:color="auto"/>
            </w:tcBorders>
          </w:tcPr>
          <w:p w14:paraId="5A49B61D" w14:textId="6FA9DA73" w:rsidR="00EF7CE0" w:rsidRDefault="00EF7CE0">
            <w:r w:rsidRPr="004A7042">
              <w:t xml:space="preserve">Proponowana cena brutto </w:t>
            </w:r>
            <w:r w:rsidR="00AC4526">
              <w:t xml:space="preserve">i cena netto </w:t>
            </w:r>
            <w:r w:rsidRPr="004A7042">
              <w:t>za wykonanie usługi (w zł):</w:t>
            </w:r>
            <w:r w:rsidR="00AA7270">
              <w:t xml:space="preserve"> </w:t>
            </w:r>
          </w:p>
        </w:tc>
      </w:tr>
      <w:tr w:rsidR="00EF7CE0" w14:paraId="62C813D0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0896F906" w14:textId="2807C17C" w:rsidR="00EF7CE0" w:rsidRDefault="00784C09" w:rsidP="00AA7270">
            <w:pPr>
              <w:jc w:val="center"/>
              <w:rPr>
                <w:b/>
              </w:rPr>
            </w:pPr>
            <w:r>
              <w:rPr>
                <w:b/>
              </w:rPr>
              <w:t>S</w:t>
            </w:r>
            <w:r w:rsidR="00EF7CE0" w:rsidRPr="00AA7270">
              <w:rPr>
                <w:b/>
              </w:rPr>
              <w:t>pos</w:t>
            </w:r>
            <w:r>
              <w:rPr>
                <w:b/>
              </w:rPr>
              <w:t>ó</w:t>
            </w:r>
            <w:r w:rsidR="00EF7CE0" w:rsidRPr="00AA7270">
              <w:rPr>
                <w:b/>
              </w:rPr>
              <w:t xml:space="preserve">b realizacji </w:t>
            </w:r>
            <w:r w:rsidR="00FA6379">
              <w:rPr>
                <w:b/>
              </w:rPr>
              <w:t>badania</w:t>
            </w:r>
            <w:r>
              <w:rPr>
                <w:b/>
              </w:rPr>
              <w:t xml:space="preserve"> (</w:t>
            </w:r>
            <w:r w:rsidR="00AC4526">
              <w:rPr>
                <w:b/>
              </w:rPr>
              <w:t>5</w:t>
            </w:r>
            <w:r>
              <w:rPr>
                <w:b/>
              </w:rPr>
              <w:t>0%)</w:t>
            </w:r>
          </w:p>
          <w:p w14:paraId="22DC0CA2" w14:textId="77777777" w:rsidR="00FA6379" w:rsidRPr="00FA6379" w:rsidRDefault="00FA6379" w:rsidP="00FA6379">
            <w:pPr>
              <w:jc w:val="both"/>
            </w:pPr>
            <w:r w:rsidRPr="00FA6379">
              <w:t xml:space="preserve">Oferent powinien opisać technikę badania, jaką zamierza zastosować. Konieczne jest spełnienie minimalnych kryteriów opisanych w części „Technika badania” (bez tego oferta nie będzie rozpatrywana). </w:t>
            </w:r>
          </w:p>
          <w:p w14:paraId="0F058B92" w14:textId="26F7B993" w:rsidR="00FA6379" w:rsidRDefault="00FA6379" w:rsidP="00AA7270">
            <w:pPr>
              <w:jc w:val="center"/>
            </w:pPr>
          </w:p>
        </w:tc>
      </w:tr>
      <w:tr w:rsidR="00EF7CE0" w14:paraId="283C01D6" w14:textId="77777777" w:rsidTr="00DD2259">
        <w:tc>
          <w:tcPr>
            <w:tcW w:w="9072" w:type="dxa"/>
          </w:tcPr>
          <w:p w14:paraId="0FEBC95A" w14:textId="2DBD577F" w:rsidR="00FB16F2" w:rsidRDefault="00AC4526">
            <w:r>
              <w:t>Lista pytań ankietowych skierowanych do sektora MŚP</w:t>
            </w:r>
            <w:r w:rsidR="00322799">
              <w:t>:</w:t>
            </w:r>
          </w:p>
          <w:p w14:paraId="61706854" w14:textId="77777777" w:rsidR="003B0F4B" w:rsidRDefault="003B0F4B"/>
          <w:p w14:paraId="5052491C" w14:textId="77777777" w:rsidR="003B0F4B" w:rsidRDefault="003B0F4B"/>
          <w:p w14:paraId="3F6A330E" w14:textId="77777777" w:rsidR="003B0F4B" w:rsidRDefault="003B0F4B"/>
          <w:p w14:paraId="66EF46A1" w14:textId="77777777" w:rsidR="003B0F4B" w:rsidRDefault="003B0F4B"/>
          <w:p w14:paraId="2A5ACBB8" w14:textId="77777777" w:rsidR="003B0F4B" w:rsidRDefault="003B0F4B"/>
          <w:p w14:paraId="35463E6C" w14:textId="77777777" w:rsidR="003B0F4B" w:rsidRDefault="003B0F4B"/>
          <w:p w14:paraId="346EAE21" w14:textId="77777777" w:rsidR="003B0F4B" w:rsidRDefault="003B0F4B"/>
          <w:p w14:paraId="7289B6F0" w14:textId="129887E6" w:rsidR="003B0F4B" w:rsidRDefault="003B0F4B"/>
        </w:tc>
      </w:tr>
      <w:tr w:rsidR="00322799" w14:paraId="56E89786" w14:textId="77777777" w:rsidTr="00DD2259">
        <w:tc>
          <w:tcPr>
            <w:tcW w:w="9072" w:type="dxa"/>
          </w:tcPr>
          <w:p w14:paraId="6B55D566" w14:textId="2EBF9D69" w:rsidR="00322799" w:rsidRDefault="00322799">
            <w:r>
              <w:t xml:space="preserve">Opis techniki badania: </w:t>
            </w:r>
          </w:p>
        </w:tc>
      </w:tr>
      <w:tr w:rsidR="00AC4526" w14:paraId="282EFA55" w14:textId="77777777" w:rsidTr="00DD2259">
        <w:tc>
          <w:tcPr>
            <w:tcW w:w="9072" w:type="dxa"/>
          </w:tcPr>
          <w:p w14:paraId="43B59557" w14:textId="7CF35D24" w:rsidR="00AC4526" w:rsidRDefault="00AC4526">
            <w:r>
              <w:t>Z</w:t>
            </w:r>
            <w:r w:rsidRPr="00F61655">
              <w:t>większenie próby badania CATI</w:t>
            </w:r>
            <w:r>
              <w:t xml:space="preserve"> (liczba osób):</w:t>
            </w:r>
          </w:p>
        </w:tc>
      </w:tr>
      <w:tr w:rsidR="00EF7CE0" w14:paraId="67A8AABD" w14:textId="77777777" w:rsidTr="00DD2259">
        <w:tc>
          <w:tcPr>
            <w:tcW w:w="9072" w:type="dxa"/>
          </w:tcPr>
          <w:p w14:paraId="291A0E70" w14:textId="74EFAB1C" w:rsidR="00AA7270" w:rsidRDefault="00F61655" w:rsidP="00F61655">
            <w:r>
              <w:t>Z</w:t>
            </w:r>
            <w:r w:rsidRPr="00F61655">
              <w:t>większenie próby badań jakościowych</w:t>
            </w:r>
            <w:r>
              <w:t xml:space="preserve"> </w:t>
            </w:r>
            <w:r w:rsidRPr="00F61655">
              <w:t>(liczba osób)</w:t>
            </w:r>
            <w:r>
              <w:t>:</w:t>
            </w:r>
          </w:p>
        </w:tc>
      </w:tr>
      <w:tr w:rsidR="00EF7CE0" w14:paraId="5DE36AAE" w14:textId="77777777" w:rsidTr="00DD2259">
        <w:tc>
          <w:tcPr>
            <w:tcW w:w="9072" w:type="dxa"/>
          </w:tcPr>
          <w:p w14:paraId="2B191DF7" w14:textId="77777777" w:rsidR="00FB16F2" w:rsidRDefault="007D32AD">
            <w:r>
              <w:t>P</w:t>
            </w:r>
            <w:r w:rsidRPr="007D32AD">
              <w:t>rzedstawienie sposobu doboru próby</w:t>
            </w:r>
            <w:r>
              <w:t>:</w:t>
            </w:r>
          </w:p>
          <w:p w14:paraId="63FE6570" w14:textId="77777777" w:rsidR="007D32AD" w:rsidRDefault="007D32AD"/>
          <w:p w14:paraId="37A38925" w14:textId="77777777" w:rsidR="007D32AD" w:rsidRDefault="007D32AD"/>
          <w:p w14:paraId="47994470" w14:textId="1F19B0E2" w:rsidR="007D32AD" w:rsidRDefault="007D32AD"/>
        </w:tc>
      </w:tr>
      <w:tr w:rsidR="00322799" w14:paraId="68BD9689" w14:textId="77777777" w:rsidTr="00DD2259">
        <w:tc>
          <w:tcPr>
            <w:tcW w:w="9072" w:type="dxa"/>
          </w:tcPr>
          <w:p w14:paraId="48686A2A" w14:textId="688AA4FE" w:rsidR="00322799" w:rsidRDefault="00D666CF">
            <w:r>
              <w:t xml:space="preserve">Zaproponowanie dodatkowych elementów do ujęcia w raporcie z rekomendacjami wraz z uzasadnieniem: </w:t>
            </w:r>
          </w:p>
        </w:tc>
      </w:tr>
      <w:tr w:rsidR="00EF7CE0" w14:paraId="43243578" w14:textId="77777777" w:rsidTr="00DD2259">
        <w:tc>
          <w:tcPr>
            <w:tcW w:w="9072" w:type="dxa"/>
          </w:tcPr>
          <w:p w14:paraId="0FD9C78E" w14:textId="2E5CE873" w:rsidR="00FB16F2" w:rsidRDefault="007D32AD">
            <w:r>
              <w:t>Opis</w:t>
            </w:r>
            <w:r w:rsidRPr="007D32AD">
              <w:t xml:space="preserve"> dodatkowych źródeł informacji, które </w:t>
            </w:r>
            <w:r>
              <w:t xml:space="preserve">zostaną </w:t>
            </w:r>
            <w:r w:rsidRPr="007D32AD">
              <w:t>wykorzyst</w:t>
            </w:r>
            <w:r>
              <w:t>ane</w:t>
            </w:r>
            <w:r w:rsidRPr="007D32AD">
              <w:t xml:space="preserve"> w raporcie</w:t>
            </w:r>
            <w:r w:rsidR="00D666CF">
              <w:t xml:space="preserve"> z rekomendacjami</w:t>
            </w:r>
            <w:r w:rsidRPr="007D32AD">
              <w:t xml:space="preserve"> (np. źródła danych statystycznych</w:t>
            </w:r>
            <w:r>
              <w:t>):</w:t>
            </w:r>
          </w:p>
          <w:p w14:paraId="345DE7D0" w14:textId="77777777" w:rsidR="007D32AD" w:rsidRDefault="007D32AD"/>
          <w:p w14:paraId="4CAA7643" w14:textId="77777777" w:rsidR="007D32AD" w:rsidRDefault="007D32AD"/>
          <w:p w14:paraId="6ED4DD80" w14:textId="77777777" w:rsidR="007D32AD" w:rsidRDefault="007D32AD"/>
          <w:p w14:paraId="722651FC" w14:textId="4287CD1E" w:rsidR="007D32AD" w:rsidRDefault="007D32AD"/>
        </w:tc>
      </w:tr>
      <w:tr w:rsidR="00FB16F2" w14:paraId="4FA60006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2A490DDF" w14:textId="77777777" w:rsidR="00FB16F2" w:rsidRPr="008E788B" w:rsidRDefault="00FB16F2" w:rsidP="00FB16F2">
            <w:pPr>
              <w:pStyle w:val="Akapitzlist"/>
              <w:spacing w:after="80" w:afterAutospacing="0"/>
              <w:ind w:left="142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wentualne uwagi oraz dodatkowe informacje dla zamawiającego istotne z punktu widzenia przedmiotu zamówienia</w:t>
            </w:r>
          </w:p>
        </w:tc>
      </w:tr>
      <w:tr w:rsidR="00FB16F2" w14:paraId="4873A960" w14:textId="77777777" w:rsidTr="00DD2259">
        <w:tc>
          <w:tcPr>
            <w:tcW w:w="9072" w:type="dxa"/>
          </w:tcPr>
          <w:p w14:paraId="2E5BC21E" w14:textId="77777777" w:rsidR="00FB16F2" w:rsidRDefault="00FB16F2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51096BC" w14:textId="77777777" w:rsidR="00FB16F2" w:rsidRPr="008E788B" w:rsidRDefault="00FB16F2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1835A41D" w14:textId="77777777" w:rsidR="00AA7270" w:rsidRPr="00C538B6" w:rsidRDefault="00AA7270">
      <w:pPr>
        <w:rPr>
          <w:i/>
          <w:u w:val="single"/>
        </w:rPr>
        <w:sectPr w:rsidR="00AA7270" w:rsidRPr="00C538B6" w:rsidSect="004A7042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538B6">
        <w:rPr>
          <w:i/>
          <w:u w:val="single"/>
        </w:rPr>
        <w:t>Ciąg dalszy na kolejnej stronie</w:t>
      </w:r>
    </w:p>
    <w:p w14:paraId="5CE5B703" w14:textId="77777777" w:rsidR="00D738B1" w:rsidRDefault="00D738B1"/>
    <w:tbl>
      <w:tblPr>
        <w:tblStyle w:val="Tabela-Siatka"/>
        <w:tblW w:w="15310" w:type="dxa"/>
        <w:tblInd w:w="-601" w:type="dxa"/>
        <w:tblLook w:val="04A0" w:firstRow="1" w:lastRow="0" w:firstColumn="1" w:lastColumn="0" w:noHBand="0" w:noVBand="1"/>
      </w:tblPr>
      <w:tblGrid>
        <w:gridCol w:w="2376"/>
        <w:gridCol w:w="3828"/>
        <w:gridCol w:w="2250"/>
        <w:gridCol w:w="760"/>
        <w:gridCol w:w="1985"/>
        <w:gridCol w:w="2410"/>
        <w:gridCol w:w="1701"/>
      </w:tblGrid>
      <w:tr w:rsidR="00D738B1" w14:paraId="7CEF62A9" w14:textId="77777777" w:rsidTr="00723EE5">
        <w:trPr>
          <w:trHeight w:val="333"/>
        </w:trPr>
        <w:tc>
          <w:tcPr>
            <w:tcW w:w="15310" w:type="dxa"/>
            <w:gridSpan w:val="7"/>
          </w:tcPr>
          <w:p w14:paraId="7B7C524D" w14:textId="601E8E58" w:rsidR="00DD2259" w:rsidRDefault="00DD2259" w:rsidP="00D738B1">
            <w:pPr>
              <w:jc w:val="center"/>
              <w:rPr>
                <w:b/>
                <w:sz w:val="24"/>
                <w:szCs w:val="24"/>
              </w:rPr>
            </w:pPr>
            <w:r w:rsidRPr="00DD2259">
              <w:rPr>
                <w:b/>
                <w:sz w:val="24"/>
                <w:szCs w:val="24"/>
              </w:rPr>
              <w:t>Zasoby, wiedza i doświadczenie zespołu badawczego oferenta w realizacji podobnych zamówień</w:t>
            </w:r>
            <w:r w:rsidR="00577C37">
              <w:rPr>
                <w:b/>
                <w:sz w:val="24"/>
                <w:szCs w:val="24"/>
              </w:rPr>
              <w:t xml:space="preserve"> (20%)</w:t>
            </w:r>
          </w:p>
          <w:p w14:paraId="73AADD0E" w14:textId="15BFD5DE" w:rsidR="00D738B1" w:rsidRPr="00AA7270" w:rsidRDefault="00D738B1" w:rsidP="00D738B1">
            <w:pPr>
              <w:jc w:val="center"/>
              <w:rPr>
                <w:b/>
                <w:sz w:val="24"/>
                <w:szCs w:val="24"/>
              </w:rPr>
            </w:pPr>
            <w:r w:rsidRPr="00AA7270">
              <w:rPr>
                <w:b/>
                <w:sz w:val="24"/>
                <w:szCs w:val="24"/>
              </w:rPr>
              <w:t>List</w:t>
            </w:r>
            <w:r w:rsidR="00AA7270" w:rsidRPr="00AA7270">
              <w:rPr>
                <w:b/>
                <w:sz w:val="24"/>
                <w:szCs w:val="24"/>
              </w:rPr>
              <w:t>a</w:t>
            </w:r>
            <w:r w:rsidRPr="00AA7270">
              <w:rPr>
                <w:b/>
                <w:sz w:val="24"/>
                <w:szCs w:val="24"/>
              </w:rPr>
              <w:t xml:space="preserve"> członków zespołu wykonującego ekspertyzę</w:t>
            </w:r>
            <w:r w:rsidR="00723EE5">
              <w:rPr>
                <w:b/>
                <w:sz w:val="24"/>
                <w:szCs w:val="24"/>
              </w:rPr>
              <w:t xml:space="preserve"> oraz informacje o wykonanych analizach/publikacjach</w:t>
            </w:r>
          </w:p>
        </w:tc>
      </w:tr>
      <w:tr w:rsidR="004A7042" w14:paraId="5DF9F1D9" w14:textId="77777777" w:rsidTr="00AA7270">
        <w:tc>
          <w:tcPr>
            <w:tcW w:w="2376" w:type="dxa"/>
            <w:vMerge w:val="restart"/>
            <w:shd w:val="clear" w:color="auto" w:fill="D9D9D9" w:themeFill="background1" w:themeFillShade="D9"/>
          </w:tcPr>
          <w:p w14:paraId="06A8E1E9" w14:textId="77777777" w:rsidR="004A7042" w:rsidRDefault="004A7042" w:rsidP="004A7042">
            <w:pPr>
              <w:jc w:val="center"/>
            </w:pPr>
            <w:r>
              <w:t>Imię i nazwisko członka zespołu</w:t>
            </w:r>
          </w:p>
        </w:tc>
        <w:tc>
          <w:tcPr>
            <w:tcW w:w="3828" w:type="dxa"/>
            <w:vMerge w:val="restart"/>
            <w:shd w:val="clear" w:color="auto" w:fill="D9D9D9" w:themeFill="background1" w:themeFillShade="D9"/>
          </w:tcPr>
          <w:p w14:paraId="17EF6C82" w14:textId="50EB2168" w:rsidR="004A7042" w:rsidRDefault="004A7042" w:rsidP="004A7042">
            <w:pPr>
              <w:jc w:val="center"/>
            </w:pPr>
            <w:r>
              <w:t>Krótka informacja o członku zespołu (</w:t>
            </w:r>
            <w:r w:rsidR="00C25CDF" w:rsidRPr="00C25CDF">
              <w:t xml:space="preserve">Wykształcenie w tym </w:t>
            </w:r>
            <w:r w:rsidR="00F14868">
              <w:t>stopnie/</w:t>
            </w:r>
            <w:r w:rsidR="00C25CDF" w:rsidRPr="00C25CDF">
              <w:t>tytuły naukowe oraz ew. informacje istotne dla przedmiotu zamówienia np. doświadczenie, miejsce pracy</w:t>
            </w:r>
            <w:r>
              <w:t>)</w:t>
            </w:r>
          </w:p>
        </w:tc>
        <w:tc>
          <w:tcPr>
            <w:tcW w:w="9106" w:type="dxa"/>
            <w:gridSpan w:val="5"/>
            <w:shd w:val="clear" w:color="auto" w:fill="DBE5F1" w:themeFill="accent1" w:themeFillTint="33"/>
          </w:tcPr>
          <w:p w14:paraId="572267EE" w14:textId="77777777" w:rsidR="004A7042" w:rsidRDefault="004A7042" w:rsidP="004A7042">
            <w:pPr>
              <w:jc w:val="center"/>
            </w:pPr>
            <w:r>
              <w:t>Wykonane opracowania</w:t>
            </w:r>
            <w:r w:rsidR="00C538B6">
              <w:t xml:space="preserve"> przez danego członka zespołu</w:t>
            </w:r>
            <w:r>
              <w:t xml:space="preserve"> istotne dla zamówienia</w:t>
            </w:r>
          </w:p>
        </w:tc>
      </w:tr>
      <w:tr w:rsidR="00C07F07" w14:paraId="2B3EC121" w14:textId="77777777" w:rsidTr="00C07F07">
        <w:tc>
          <w:tcPr>
            <w:tcW w:w="2376" w:type="dxa"/>
            <w:vMerge/>
            <w:shd w:val="clear" w:color="auto" w:fill="D9D9D9" w:themeFill="background1" w:themeFillShade="D9"/>
          </w:tcPr>
          <w:p w14:paraId="58BFEA3F" w14:textId="77777777" w:rsidR="004A7042" w:rsidRDefault="004A7042" w:rsidP="0093125A"/>
        </w:tc>
        <w:tc>
          <w:tcPr>
            <w:tcW w:w="3828" w:type="dxa"/>
            <w:vMerge/>
            <w:shd w:val="clear" w:color="auto" w:fill="D9D9D9" w:themeFill="background1" w:themeFillShade="D9"/>
          </w:tcPr>
          <w:p w14:paraId="558A599D" w14:textId="77777777" w:rsidR="004A7042" w:rsidRDefault="004A7042" w:rsidP="0093125A"/>
        </w:tc>
        <w:tc>
          <w:tcPr>
            <w:tcW w:w="2250" w:type="dxa"/>
            <w:shd w:val="clear" w:color="auto" w:fill="DBE5F1" w:themeFill="accent1" w:themeFillTint="33"/>
          </w:tcPr>
          <w:p w14:paraId="379CB700" w14:textId="77777777" w:rsidR="004A7042" w:rsidRDefault="004A7042" w:rsidP="004A7042">
            <w:pPr>
              <w:jc w:val="center"/>
            </w:pPr>
            <w:r>
              <w:t>Tytuł</w:t>
            </w:r>
          </w:p>
        </w:tc>
        <w:tc>
          <w:tcPr>
            <w:tcW w:w="760" w:type="dxa"/>
            <w:shd w:val="clear" w:color="auto" w:fill="DBE5F1" w:themeFill="accent1" w:themeFillTint="33"/>
          </w:tcPr>
          <w:p w14:paraId="1225421C" w14:textId="77777777" w:rsidR="004A7042" w:rsidRDefault="004A7042" w:rsidP="004A7042">
            <w:pPr>
              <w:jc w:val="center"/>
            </w:pPr>
            <w:r>
              <w:t>Liczba stron</w:t>
            </w:r>
          </w:p>
        </w:tc>
        <w:tc>
          <w:tcPr>
            <w:tcW w:w="1985" w:type="dxa"/>
            <w:shd w:val="clear" w:color="auto" w:fill="DBE5F1" w:themeFill="accent1" w:themeFillTint="33"/>
          </w:tcPr>
          <w:p w14:paraId="3A65EE1C" w14:textId="3BAE8D29" w:rsidR="004A7042" w:rsidRDefault="004A7042" w:rsidP="004A7042">
            <w:pPr>
              <w:jc w:val="center"/>
            </w:pPr>
            <w:r>
              <w:t>Rodzaj publikacji</w:t>
            </w:r>
            <w:r w:rsidR="00AA7270">
              <w:t xml:space="preserve"> (artykuł naukowy, analiza</w:t>
            </w:r>
            <w:r w:rsidR="00D812C0">
              <w:t>, badanie</w:t>
            </w:r>
            <w:r w:rsidR="00AA7270">
              <w:t xml:space="preserve"> itp.)</w:t>
            </w:r>
          </w:p>
        </w:tc>
        <w:tc>
          <w:tcPr>
            <w:tcW w:w="2410" w:type="dxa"/>
            <w:shd w:val="clear" w:color="auto" w:fill="DBE5F1" w:themeFill="accent1" w:themeFillTint="33"/>
          </w:tcPr>
          <w:p w14:paraId="736C7C04" w14:textId="575599BB" w:rsidR="004A7042" w:rsidRDefault="004A7042" w:rsidP="004A7042">
            <w:pPr>
              <w:jc w:val="center"/>
            </w:pPr>
            <w:r w:rsidRPr="00C07F07">
              <w:rPr>
                <w:b/>
              </w:rPr>
              <w:t>Miejsce</w:t>
            </w:r>
            <w:r w:rsidR="00C07F07" w:rsidRPr="00C07F07">
              <w:rPr>
                <w:b/>
              </w:rPr>
              <w:t xml:space="preserve"> i data</w:t>
            </w:r>
            <w:r>
              <w:t xml:space="preserve"> publikacji (np. nazwa czasopisma</w:t>
            </w:r>
            <w:r w:rsidR="00C25CDF">
              <w:t>, adres strony internetowej</w:t>
            </w:r>
            <w:r>
              <w:t>) lub nazwa zamawiającego analizę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23DE891C" w14:textId="77777777" w:rsidR="004A7042" w:rsidRDefault="004A7042" w:rsidP="004A7042">
            <w:pPr>
              <w:jc w:val="center"/>
            </w:pPr>
            <w:r>
              <w:t>Ew. dodatkowe informacje</w:t>
            </w:r>
          </w:p>
        </w:tc>
      </w:tr>
      <w:tr w:rsidR="00C07F07" w14:paraId="7E4FC272" w14:textId="77777777" w:rsidTr="00C07F07">
        <w:tc>
          <w:tcPr>
            <w:tcW w:w="2376" w:type="dxa"/>
          </w:tcPr>
          <w:p w14:paraId="2183CD2E" w14:textId="77777777" w:rsidR="004A7042" w:rsidRDefault="004A7042"/>
        </w:tc>
        <w:tc>
          <w:tcPr>
            <w:tcW w:w="3828" w:type="dxa"/>
          </w:tcPr>
          <w:p w14:paraId="58632E68" w14:textId="77777777" w:rsidR="004A7042" w:rsidRDefault="004A7042"/>
        </w:tc>
        <w:tc>
          <w:tcPr>
            <w:tcW w:w="2250" w:type="dxa"/>
          </w:tcPr>
          <w:p w14:paraId="6FF83DAB" w14:textId="77777777" w:rsidR="004A7042" w:rsidRDefault="004A7042"/>
        </w:tc>
        <w:tc>
          <w:tcPr>
            <w:tcW w:w="760" w:type="dxa"/>
          </w:tcPr>
          <w:p w14:paraId="2162CCEC" w14:textId="77777777" w:rsidR="004A7042" w:rsidRDefault="004A7042"/>
        </w:tc>
        <w:tc>
          <w:tcPr>
            <w:tcW w:w="1985" w:type="dxa"/>
          </w:tcPr>
          <w:p w14:paraId="665C40B1" w14:textId="77777777" w:rsidR="004A7042" w:rsidRDefault="004A7042"/>
        </w:tc>
        <w:tc>
          <w:tcPr>
            <w:tcW w:w="2410" w:type="dxa"/>
          </w:tcPr>
          <w:p w14:paraId="7C2AA0A9" w14:textId="77777777" w:rsidR="004A7042" w:rsidRDefault="004A7042"/>
        </w:tc>
        <w:tc>
          <w:tcPr>
            <w:tcW w:w="1701" w:type="dxa"/>
          </w:tcPr>
          <w:p w14:paraId="0A6275D9" w14:textId="77777777" w:rsidR="004A7042" w:rsidRDefault="004A7042"/>
        </w:tc>
      </w:tr>
      <w:tr w:rsidR="00AA7270" w14:paraId="3C457A72" w14:textId="77777777" w:rsidTr="00C07F07">
        <w:tc>
          <w:tcPr>
            <w:tcW w:w="2376" w:type="dxa"/>
          </w:tcPr>
          <w:p w14:paraId="54E38D98" w14:textId="77777777" w:rsidR="00AA7270" w:rsidRDefault="00AA7270"/>
        </w:tc>
        <w:tc>
          <w:tcPr>
            <w:tcW w:w="3828" w:type="dxa"/>
          </w:tcPr>
          <w:p w14:paraId="38BBD590" w14:textId="77777777" w:rsidR="00AA7270" w:rsidRDefault="00AA7270"/>
        </w:tc>
        <w:tc>
          <w:tcPr>
            <w:tcW w:w="2250" w:type="dxa"/>
          </w:tcPr>
          <w:p w14:paraId="18FCCAE2" w14:textId="77777777" w:rsidR="00AA7270" w:rsidRDefault="00AA7270"/>
        </w:tc>
        <w:tc>
          <w:tcPr>
            <w:tcW w:w="760" w:type="dxa"/>
          </w:tcPr>
          <w:p w14:paraId="35000436" w14:textId="77777777" w:rsidR="00AA7270" w:rsidRDefault="00AA7270"/>
        </w:tc>
        <w:tc>
          <w:tcPr>
            <w:tcW w:w="1985" w:type="dxa"/>
          </w:tcPr>
          <w:p w14:paraId="5CAE69BA" w14:textId="77777777" w:rsidR="00AA7270" w:rsidRDefault="00AA7270"/>
        </w:tc>
        <w:tc>
          <w:tcPr>
            <w:tcW w:w="2410" w:type="dxa"/>
          </w:tcPr>
          <w:p w14:paraId="2A1AE3CE" w14:textId="77777777" w:rsidR="00AA7270" w:rsidRDefault="00AA7270"/>
        </w:tc>
        <w:tc>
          <w:tcPr>
            <w:tcW w:w="1701" w:type="dxa"/>
          </w:tcPr>
          <w:p w14:paraId="64A22A81" w14:textId="77777777" w:rsidR="00AA7270" w:rsidRDefault="00AA7270"/>
        </w:tc>
      </w:tr>
      <w:tr w:rsidR="00AA7270" w14:paraId="468F377F" w14:textId="77777777" w:rsidTr="00C07F07">
        <w:tc>
          <w:tcPr>
            <w:tcW w:w="2376" w:type="dxa"/>
          </w:tcPr>
          <w:p w14:paraId="50772A40" w14:textId="77777777" w:rsidR="00AA7270" w:rsidRDefault="00AA7270"/>
        </w:tc>
        <w:tc>
          <w:tcPr>
            <w:tcW w:w="3828" w:type="dxa"/>
          </w:tcPr>
          <w:p w14:paraId="069CB3FE" w14:textId="77777777" w:rsidR="00AA7270" w:rsidRDefault="00AA7270"/>
        </w:tc>
        <w:tc>
          <w:tcPr>
            <w:tcW w:w="2250" w:type="dxa"/>
          </w:tcPr>
          <w:p w14:paraId="44B1C97A" w14:textId="77777777" w:rsidR="00AA7270" w:rsidRDefault="00AA7270"/>
        </w:tc>
        <w:tc>
          <w:tcPr>
            <w:tcW w:w="760" w:type="dxa"/>
          </w:tcPr>
          <w:p w14:paraId="738B1B9E" w14:textId="77777777" w:rsidR="00AA7270" w:rsidRDefault="00AA7270"/>
        </w:tc>
        <w:tc>
          <w:tcPr>
            <w:tcW w:w="1985" w:type="dxa"/>
          </w:tcPr>
          <w:p w14:paraId="3AAF757C" w14:textId="77777777" w:rsidR="00AA7270" w:rsidRDefault="00AA7270"/>
        </w:tc>
        <w:tc>
          <w:tcPr>
            <w:tcW w:w="2410" w:type="dxa"/>
          </w:tcPr>
          <w:p w14:paraId="783ADDE6" w14:textId="77777777" w:rsidR="00AA7270" w:rsidRDefault="00AA7270"/>
        </w:tc>
        <w:tc>
          <w:tcPr>
            <w:tcW w:w="1701" w:type="dxa"/>
          </w:tcPr>
          <w:p w14:paraId="055FC82E" w14:textId="77777777" w:rsidR="00AA7270" w:rsidRDefault="00AA7270"/>
        </w:tc>
      </w:tr>
      <w:tr w:rsidR="00AA7270" w14:paraId="798F2EDC" w14:textId="77777777" w:rsidTr="00C07F07">
        <w:tc>
          <w:tcPr>
            <w:tcW w:w="2376" w:type="dxa"/>
          </w:tcPr>
          <w:p w14:paraId="7F50D21C" w14:textId="77777777" w:rsidR="00AA7270" w:rsidRDefault="00AA7270"/>
        </w:tc>
        <w:tc>
          <w:tcPr>
            <w:tcW w:w="3828" w:type="dxa"/>
          </w:tcPr>
          <w:p w14:paraId="5A99673E" w14:textId="77777777" w:rsidR="00AA7270" w:rsidRDefault="00AA7270"/>
        </w:tc>
        <w:tc>
          <w:tcPr>
            <w:tcW w:w="2250" w:type="dxa"/>
          </w:tcPr>
          <w:p w14:paraId="4A1AA517" w14:textId="77777777" w:rsidR="00AA7270" w:rsidRDefault="00AA7270"/>
        </w:tc>
        <w:tc>
          <w:tcPr>
            <w:tcW w:w="760" w:type="dxa"/>
          </w:tcPr>
          <w:p w14:paraId="7B3C4EF3" w14:textId="77777777" w:rsidR="00AA7270" w:rsidRDefault="00AA7270"/>
        </w:tc>
        <w:tc>
          <w:tcPr>
            <w:tcW w:w="1985" w:type="dxa"/>
          </w:tcPr>
          <w:p w14:paraId="53ADBA2F" w14:textId="77777777" w:rsidR="00AA7270" w:rsidRDefault="00AA7270"/>
        </w:tc>
        <w:tc>
          <w:tcPr>
            <w:tcW w:w="2410" w:type="dxa"/>
          </w:tcPr>
          <w:p w14:paraId="4ACC8B4B" w14:textId="77777777" w:rsidR="00AA7270" w:rsidRDefault="00AA7270"/>
        </w:tc>
        <w:tc>
          <w:tcPr>
            <w:tcW w:w="1701" w:type="dxa"/>
          </w:tcPr>
          <w:p w14:paraId="24089D81" w14:textId="77777777" w:rsidR="00AA7270" w:rsidRDefault="00AA7270"/>
        </w:tc>
      </w:tr>
    </w:tbl>
    <w:p w14:paraId="05059554" w14:textId="77777777" w:rsidR="008E788B" w:rsidRDefault="008E788B"/>
    <w:sectPr w:rsidR="008E788B" w:rsidSect="00D738B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355E9" w14:textId="77777777" w:rsidR="004729B3" w:rsidRDefault="004729B3" w:rsidP="00FB16F2">
      <w:pPr>
        <w:spacing w:after="0" w:line="240" w:lineRule="auto"/>
      </w:pPr>
      <w:r>
        <w:separator/>
      </w:r>
    </w:p>
  </w:endnote>
  <w:endnote w:type="continuationSeparator" w:id="0">
    <w:p w14:paraId="17138876" w14:textId="77777777" w:rsidR="004729B3" w:rsidRDefault="004729B3" w:rsidP="00FB16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4791519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1FDC3BD9" w14:textId="77777777" w:rsidR="00FB16F2" w:rsidRDefault="00FB16F2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535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535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EF0C115" w14:textId="77777777" w:rsidR="00FB16F2" w:rsidRDefault="00FB16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14919" w14:textId="77777777" w:rsidR="004729B3" w:rsidRDefault="004729B3" w:rsidP="00FB16F2">
      <w:pPr>
        <w:spacing w:after="0" w:line="240" w:lineRule="auto"/>
      </w:pPr>
      <w:r>
        <w:separator/>
      </w:r>
    </w:p>
  </w:footnote>
  <w:footnote w:type="continuationSeparator" w:id="0">
    <w:p w14:paraId="64552C57" w14:textId="77777777" w:rsidR="004729B3" w:rsidRDefault="004729B3" w:rsidP="00FB16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495E41"/>
    <w:multiLevelType w:val="hybridMultilevel"/>
    <w:tmpl w:val="5DF62D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5406F8"/>
    <w:multiLevelType w:val="hybridMultilevel"/>
    <w:tmpl w:val="ECA6225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7576388">
    <w:abstractNumId w:val="0"/>
  </w:num>
  <w:num w:numId="2" w16cid:durableId="2930960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jcyNTI2NzYzMDFQ0lEKTi0uzszPAykwqgUAgACcpCwAAAA="/>
  </w:docVars>
  <w:rsids>
    <w:rsidRoot w:val="004B216A"/>
    <w:rsid w:val="001A0A23"/>
    <w:rsid w:val="001D5E7D"/>
    <w:rsid w:val="00215F2E"/>
    <w:rsid w:val="002311C7"/>
    <w:rsid w:val="00322799"/>
    <w:rsid w:val="0033535E"/>
    <w:rsid w:val="00346EC8"/>
    <w:rsid w:val="00372476"/>
    <w:rsid w:val="00391D74"/>
    <w:rsid w:val="003B0F4B"/>
    <w:rsid w:val="003F1B3F"/>
    <w:rsid w:val="004676B9"/>
    <w:rsid w:val="004729B3"/>
    <w:rsid w:val="004A7042"/>
    <w:rsid w:val="004B216A"/>
    <w:rsid w:val="00542E39"/>
    <w:rsid w:val="00577C37"/>
    <w:rsid w:val="00631A32"/>
    <w:rsid w:val="0072100A"/>
    <w:rsid w:val="00723EE5"/>
    <w:rsid w:val="00776ABB"/>
    <w:rsid w:val="00784C09"/>
    <w:rsid w:val="00796EA8"/>
    <w:rsid w:val="007B44AE"/>
    <w:rsid w:val="007D32AD"/>
    <w:rsid w:val="008472B0"/>
    <w:rsid w:val="008E788B"/>
    <w:rsid w:val="009E202E"/>
    <w:rsid w:val="00A32344"/>
    <w:rsid w:val="00A82E84"/>
    <w:rsid w:val="00A84A7C"/>
    <w:rsid w:val="00AA7270"/>
    <w:rsid w:val="00AC4526"/>
    <w:rsid w:val="00AD7D1B"/>
    <w:rsid w:val="00BC0DAE"/>
    <w:rsid w:val="00BC49A5"/>
    <w:rsid w:val="00C07F07"/>
    <w:rsid w:val="00C25CDF"/>
    <w:rsid w:val="00C30690"/>
    <w:rsid w:val="00C538B6"/>
    <w:rsid w:val="00CE6330"/>
    <w:rsid w:val="00D13CA9"/>
    <w:rsid w:val="00D53434"/>
    <w:rsid w:val="00D666CF"/>
    <w:rsid w:val="00D738B1"/>
    <w:rsid w:val="00D812C0"/>
    <w:rsid w:val="00DD2259"/>
    <w:rsid w:val="00E30231"/>
    <w:rsid w:val="00EF7CE0"/>
    <w:rsid w:val="00F01259"/>
    <w:rsid w:val="00F14868"/>
    <w:rsid w:val="00F61655"/>
    <w:rsid w:val="00FA6379"/>
    <w:rsid w:val="00FB16F2"/>
    <w:rsid w:val="00FF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9F1621"/>
  <w15:docId w15:val="{50200DEB-A48B-4C59-B31E-FFA2A6FC0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78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346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FB16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B16F2"/>
  </w:style>
  <w:style w:type="paragraph" w:styleId="Stopka">
    <w:name w:val="footer"/>
    <w:basedOn w:val="Normalny"/>
    <w:link w:val="StopkaZnak"/>
    <w:uiPriority w:val="99"/>
    <w:unhideWhenUsed/>
    <w:rsid w:val="00FB16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B16F2"/>
  </w:style>
  <w:style w:type="character" w:styleId="Odwoaniedokomentarza">
    <w:name w:val="annotation reference"/>
    <w:basedOn w:val="Domylnaczcionkaakapitu"/>
    <w:uiPriority w:val="99"/>
    <w:semiHidden/>
    <w:unhideWhenUsed/>
    <w:rsid w:val="00AD7D1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D7D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7D1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D7D1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D7D1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C25C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06A951-71E6-4391-98B3-B8EE5BCE1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ędrejek Marek</dc:creator>
  <cp:keywords/>
  <dc:description/>
  <cp:lastModifiedBy>Świątek Joanna</cp:lastModifiedBy>
  <cp:revision>2</cp:revision>
  <dcterms:created xsi:type="dcterms:W3CDTF">2023-07-25T07:54:00Z</dcterms:created>
  <dcterms:modified xsi:type="dcterms:W3CDTF">2023-07-2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eae63940d737f759a5b56575936d41195ea2d0c354a8367424d7d1a0ab4fb6</vt:lpwstr>
  </property>
</Properties>
</file>